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8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9" name="_IPGFLOW_P-7367_E-0_FP-2_CV-1748F583_CN-8B2C0CEE">
    <vt:lpwstr>DPSPMK|3|384|2|0</vt:lpwstr>
  </op:property>
  <op:property fmtid="{D5CDD505-2E9C-101B-9397-08002B2CF9AE}" pid="10" name="_IPGFLOW_P-7367_E-1_FP-3_SP-1_CV-59395DB1_CN-8322DE0B">
    <vt:lpwstr>6OI5WNe3IooENSazLIapc1VRJRHG+vReDuA/I/RsmzNsW6Y5W+17oLU+fYi5NtaAzfOxUGxUAX3axZu5YRnOdixpPw2ccX2qfaPZww/5fIpf2dTWQ1tawu+d5wXRX6qg9Ahvvv21MV6nqfQ/tsNrCCY8ss7liNhffeZM8/BP3CwWAZfr6wVKM6ZZW/s7B18HMJ/P5UUCIPnL5VVnnlGDnsEHEkGWzgQGcOdAYae3+98MKv3AspZu5uJN8yHJtri</vt:lpwstr>
  </op:property>
  <op:property fmtid="{D5CDD505-2E9C-101B-9397-08002B2CF9AE}" pid="11" name="_IPGFLOW_P-7367_E-1_FP-3_SP-2_CV-2A52D68A_CN-4B006C1B">
    <vt:lpwstr>cMmodC0gjLx3EygePmACukHt7NXjMfdmqGFfBWn7HBN5MVHbmTu1KEZ3sM7voFj926mZ+V1oX3zr10EZXZ0EkHC3mxRiQskykgzqM6fNK1c9xI4HRpgKmnQzE2gtq2RI1</vt:lpwstr>
  </op:property>
  <op:property fmtid="{D5CDD505-2E9C-101B-9397-08002B2CF9AE}" pid="12" name="_IPGFLOW_P-7367_E-0_FP-3_CV-1748F583_CN-56BAD56B">
    <vt:lpwstr>DPSPMK|3|384|2|0</vt:lpwstr>
  </op:property>
  <op:property fmtid="{D5CDD505-2E9C-101B-9397-08002B2CF9AE}" pid="13" name="_IPGFLOW_P-7367_E-0_CV-8E99CE07_CN-52F929A8">
    <vt:lpwstr>DPFPMK|3|50|4|0</vt:lpwstr>
  </op:property>
  <op:property fmtid="{D5CDD505-2E9C-101B-9397-08002B2CF9AE}" pid="14" name="_IPGFLOW_P-7367_E-1_FP-4_SP-1_CV-594E951E_CN-FB4CBD6">
    <vt:lpwstr>6OI5WNe3IooENSazLIapc+5vlDCHf656y1HnZF2gf2GQ9C7RGG01zM8yRID2PoDkRH+5Hgi/qhe+hyOteI4wCNCx3iKAZdDaV/fG1lkQa9J4eQXGU1JuqxtvBdVQyVYdMd0H85OYH/eo3Kh/oM4hSsOsJCotzN/tt8PDOa5xNREcFxtGe3ERzbAtH0AaQfArg9PVtfwvDhD1y9DC5yY/RWcglMrF0k2XY9ESY58g3nTDDPyyAsBW8M8OZyuQ+8G</vt:lpwstr>
  </op:property>
  <op:property fmtid="{D5CDD505-2E9C-101B-9397-08002B2CF9AE}" pid="15" name="_IPGFLOW_P-7367_E-1_FP-4_SP-2_CV-4AA8B660_CN-2AA80B76">
    <vt:lpwstr>aB276O75h7iYv5CsXeJskir5UhhYZYCUgjYQaQMXMV7HWGXXviXisHfq0OQRTYGUXG7zPoQ0WqgKx0TGwVHDuo2qed3kQgMzDEId4R8UUMJFTdqhlT3X4w7X2lgOAob06</vt:lpwstr>
  </op:property>
  <op:property fmtid="{D5CDD505-2E9C-101B-9397-08002B2CF9AE}" pid="16" name="_IPGFLOW_P-7367_E-0_FP-4_CV-1748F583_CN-2BC9D333">
    <vt:lpwstr>DPSPMK|3|384|2|0</vt:lpwstr>
  </op:property>
</op:Properties>
</file>